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64D5" w:rsidRDefault="00A464D5">
      <w:r>
        <w:t>Idea-Reporter Math Action</w:t>
      </w:r>
    </w:p>
    <w:p w:rsidR="00A464D5" w:rsidRDefault="00A464D5">
      <w:r>
        <w:t>Gives list of three type of math skills-percentage, rate, and out of population</w:t>
      </w:r>
    </w:p>
    <w:p w:rsidR="00A464D5" w:rsidRDefault="00A464D5">
      <w:r>
        <w:t>User says one of these items</w:t>
      </w:r>
    </w:p>
    <w:p w:rsidR="00A464D5" w:rsidRDefault="00A464D5" w:rsidP="00A464D5">
      <w:r>
        <w:t xml:space="preserve">1&gt;Percentage Finder: </w:t>
      </w:r>
      <w:r>
        <w:t xml:space="preserve">Asks for number of items, then out of how many </w:t>
      </w:r>
      <w:proofErr w:type="gramStart"/>
      <w:r>
        <w:t>item</w:t>
      </w:r>
      <w:proofErr w:type="gramEnd"/>
      <w:r>
        <w:t>. However, different percentages would suggest particular ways to phrase it. For example, a 10% finding would suggest 1 out of every ten people, a .1% might suggest 1 out of 1000 people.</w:t>
      </w:r>
    </w:p>
    <w:p w:rsidR="00A464D5" w:rsidRDefault="00A464D5" w:rsidP="00A464D5">
      <w:r>
        <w:t xml:space="preserve">2&gt;Rate Finder: </w:t>
      </w:r>
      <w:r>
        <w:t>Asks</w:t>
      </w:r>
      <w:r>
        <w:t xml:space="preserve"> the original </w:t>
      </w:r>
      <w:proofErr w:type="gramStart"/>
      <w:r>
        <w:t xml:space="preserve">rate </w:t>
      </w:r>
      <w:r>
        <w:t>,</w:t>
      </w:r>
      <w:r>
        <w:t>new</w:t>
      </w:r>
      <w:proofErr w:type="gramEnd"/>
      <w:r>
        <w:t xml:space="preserve"> rate. If something like 200%, it would direct them to use the term three times instead of 200%.</w:t>
      </w:r>
    </w:p>
    <w:p w:rsidR="00A464D5" w:rsidRDefault="00A464D5" w:rsidP="00A464D5">
      <w:r>
        <w:t xml:space="preserve">3&gt;How many people: </w:t>
      </w:r>
      <w:r>
        <w:t>The user would be given a list of populations-world, us</w:t>
      </w:r>
      <w:proofErr w:type="gramStart"/>
      <w:r>
        <w:t xml:space="preserve">. </w:t>
      </w:r>
      <w:proofErr w:type="gramEnd"/>
      <w:r>
        <w:t>The user picks this and gives a number</w:t>
      </w:r>
      <w:proofErr w:type="gramStart"/>
      <w:r>
        <w:t xml:space="preserve">. </w:t>
      </w:r>
      <w:r>
        <w:t>.</w:t>
      </w:r>
      <w:proofErr w:type="gramEnd"/>
      <w:r>
        <w:t xml:space="preserve"> For example, the user would enter 72,000 and select Americans (or </w:t>
      </w:r>
      <w:proofErr w:type="spellStart"/>
      <w:proofErr w:type="gramStart"/>
      <w:r>
        <w:t>World,etc</w:t>
      </w:r>
      <w:proofErr w:type="spellEnd"/>
      <w:r>
        <w:t>.</w:t>
      </w:r>
      <w:proofErr w:type="gramEnd"/>
      <w:r>
        <w:t>) from a dropdown and would get an answer that 1 in every 100,000 Americans has that situation.</w:t>
      </w:r>
    </w:p>
    <w:p w:rsidR="00A1074D" w:rsidRDefault="00A1074D" w:rsidP="00A464D5"/>
    <w:p w:rsidR="00A1074D" w:rsidRDefault="00A1074D" w:rsidP="00A464D5">
      <w:r>
        <w:t xml:space="preserve">Why this important-reporters are really bad at math and helps them get possible ways to express quantities in ways that readers will best understand. </w:t>
      </w:r>
      <w:bookmarkStart w:id="0" w:name="_GoBack"/>
      <w:bookmarkEnd w:id="0"/>
    </w:p>
    <w:p w:rsidR="00A464D5" w:rsidRDefault="00A464D5"/>
    <w:sectPr w:rsidR="00A464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DazMAJiYzMzYyUdpeDU4uLM/DyQAsNaAC5/fqksAAAA"/>
  </w:docVars>
  <w:rsids>
    <w:rsidRoot w:val="00A464D5"/>
    <w:rsid w:val="00A1074D"/>
    <w:rsid w:val="00A4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25710"/>
  <w15:chartTrackingRefBased/>
  <w15:docId w15:val="{6906E613-CE69-41B2-8C15-BB2FC05A0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-E Merson</dc:creator>
  <cp:keywords/>
  <dc:description/>
  <cp:lastModifiedBy>don-E Merson</cp:lastModifiedBy>
  <cp:revision>2</cp:revision>
  <dcterms:created xsi:type="dcterms:W3CDTF">2020-10-29T02:54:00Z</dcterms:created>
  <dcterms:modified xsi:type="dcterms:W3CDTF">2020-10-29T02:59:00Z</dcterms:modified>
</cp:coreProperties>
</file>